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90F81" w14:textId="7C8827A9" w:rsidR="00ED1871" w:rsidRDefault="00ED1871" w:rsidP="0015333E">
      <w:r>
        <w:rPr>
          <w:rFonts w:hint="eastAsia"/>
        </w:rPr>
        <w:t>U</w:t>
      </w:r>
      <w:r>
        <w:t>sage:</w:t>
      </w:r>
    </w:p>
    <w:p w14:paraId="372C33EF" w14:textId="27F14071" w:rsidR="005C0298" w:rsidRDefault="005C0298" w:rsidP="0015333E">
      <w:r>
        <w:rPr>
          <w:rFonts w:hint="eastAsia"/>
        </w:rPr>
        <w:t>P</w:t>
      </w:r>
      <w:r>
        <w:t>ress the Entry Button will show two input boxes and two buttons. Put the data into the boxes. Please note that the Phone Number box only allow int data be added.</w:t>
      </w:r>
      <w:r>
        <w:rPr>
          <w:rFonts w:hint="eastAsia"/>
        </w:rPr>
        <w:t xml:space="preserve"> </w:t>
      </w:r>
      <w:r>
        <w:t xml:space="preserve">addCustomer Button will put the data in the input boxes into the table, after that two input boxes will be reset. The Settled Button will delete the first guest in the table, because that should be the one who is settled. </w:t>
      </w:r>
    </w:p>
    <w:p w14:paraId="622F312E" w14:textId="6D41EBAA" w:rsidR="005C0298" w:rsidRDefault="005C0298" w:rsidP="0015333E">
      <w:r>
        <w:t xml:space="preserve">Press the Display Button will let the table shown. </w:t>
      </w:r>
    </w:p>
    <w:p w14:paraId="14FAD6F1" w14:textId="0AA6A14C" w:rsidR="005C0298" w:rsidRDefault="005C0298" w:rsidP="0015333E">
      <w:pPr>
        <w:rPr>
          <w:rFonts w:hint="eastAsia"/>
        </w:rPr>
      </w:pPr>
      <w:r>
        <w:rPr>
          <w:rFonts w:hint="eastAsia"/>
        </w:rPr>
        <w:t>P</w:t>
      </w:r>
      <w:r>
        <w:t>ress the homepage Button will hide the table and input boxes, which means back to the homepage.</w:t>
      </w:r>
    </w:p>
    <w:p w14:paraId="55C077B6" w14:textId="77777777" w:rsidR="00ED1871" w:rsidRDefault="00ED1871" w:rsidP="0015333E"/>
    <w:p w14:paraId="56985DF6" w14:textId="4DE498A3" w:rsidR="0015333E" w:rsidRDefault="0015333E" w:rsidP="0015333E">
      <w:r>
        <w:t>HTML</w:t>
      </w:r>
    </w:p>
    <w:p w14:paraId="1CE86787" w14:textId="0D33250D" w:rsidR="0015333E" w:rsidRDefault="0015333E" w:rsidP="0015333E">
      <w:r>
        <w:rPr>
          <w:rFonts w:hint="eastAsia"/>
        </w:rPr>
        <w:t>I</w:t>
      </w:r>
      <w:r>
        <w:t>ndex.html is mainly about the structure of Hotel California Waitlist System. It has five parts. The headline is the name of the system. The second part is showing how many slots still available</w:t>
      </w:r>
      <w:r w:rsidR="00494362">
        <w:t xml:space="preserve">, the number is changing while there is customer added to the list or settled. The third part is the table that shows serial number, name, phone number and timestamp of the customer on the waiting list. The fourth part has two input boxes and two buttons. </w:t>
      </w:r>
      <w:r w:rsidR="006A2B91">
        <w:t>Two input boxes require the name and phone number of the customer who is added to the list. The addCustomer button will put the input data into the table and the system will generate the serial number and timestamp automatically and the available slots number will minus one. The settled button will delete the first customer in the waitlist table and the available slots number will add one. The third part and the fourth part is set to be invisible at first. The last part has three buttons. The Entry button will let the fourth part visible</w:t>
      </w:r>
      <w:r w:rsidR="00787A53">
        <w:t xml:space="preserve">. The Display button will let the waitlist Table show. The homepage will </w:t>
      </w:r>
      <w:r w:rsidR="00787A53">
        <w:rPr>
          <w:rFonts w:hint="eastAsia"/>
        </w:rPr>
        <w:t>hide</w:t>
      </w:r>
      <w:r w:rsidR="00787A53">
        <w:t xml:space="preserve"> the fourth part and third part again.</w:t>
      </w:r>
    </w:p>
    <w:p w14:paraId="7E211818" w14:textId="56A64FA5" w:rsidR="00A06EA5" w:rsidRDefault="00A06EA5" w:rsidP="0015333E"/>
    <w:p w14:paraId="454A61C1" w14:textId="015A9B27" w:rsidR="00A06EA5" w:rsidRDefault="00A06EA5" w:rsidP="0015333E">
      <w:r>
        <w:rPr>
          <w:rFonts w:hint="eastAsia"/>
        </w:rPr>
        <w:t>J</w:t>
      </w:r>
      <w:r>
        <w:t>avascript</w:t>
      </w:r>
    </w:p>
    <w:p w14:paraId="0BFEDA46" w14:textId="1D75C65D" w:rsidR="00A06EA5" w:rsidRDefault="00224D78" w:rsidP="0015333E">
      <w:r>
        <w:t xml:space="preserve">Function showEntry is used by Entry Button, this function </w:t>
      </w:r>
      <w:r w:rsidR="00627F1B">
        <w:t>will let the html fourth part show</w:t>
      </w:r>
      <w:r>
        <w:t xml:space="preserve">. </w:t>
      </w:r>
    </w:p>
    <w:p w14:paraId="43D87909" w14:textId="7EAEE3FC" w:rsidR="00224D78" w:rsidRDefault="00224D78" w:rsidP="0015333E">
      <w:r>
        <w:rPr>
          <w:rFonts w:hint="eastAsia"/>
        </w:rPr>
        <w:t>F</w:t>
      </w:r>
      <w:r>
        <w:t>unction addData will create a new tr in the table and let available slots number minus one.</w:t>
      </w:r>
      <w:r w:rsidR="00627F1B">
        <w:t xml:space="preserve"> It is connected to the addCustomer button. </w:t>
      </w:r>
    </w:p>
    <w:p w14:paraId="3D27807A" w14:textId="166D2C11" w:rsidR="00224D78" w:rsidRDefault="00224D78" w:rsidP="0015333E">
      <w:r>
        <w:rPr>
          <w:rFonts w:hint="eastAsia"/>
        </w:rPr>
        <w:t>F</w:t>
      </w:r>
      <w:r>
        <w:t xml:space="preserve">unction delete will delete the first line of the table if there is one. If there is not, it will alert you that there is no space to delete. </w:t>
      </w:r>
    </w:p>
    <w:p w14:paraId="754042D7" w14:textId="27357A93" w:rsidR="00627F1B" w:rsidRDefault="00627F1B" w:rsidP="0015333E">
      <w:r>
        <w:t>Function displayTab is connected to the display button, it will let the table show.</w:t>
      </w:r>
    </w:p>
    <w:p w14:paraId="49AC2B99" w14:textId="595D39D1" w:rsidR="00627F1B" w:rsidRDefault="00627F1B" w:rsidP="0015333E">
      <w:r>
        <w:rPr>
          <w:rFonts w:hint="eastAsia"/>
        </w:rPr>
        <w:t>F</w:t>
      </w:r>
      <w:r>
        <w:t xml:space="preserve">unction hideTab is connected to the homepage button, it will let </w:t>
      </w:r>
      <w:r w:rsidR="006F435C">
        <w:t>hide the table and the entry input part.</w:t>
      </w:r>
    </w:p>
    <w:p w14:paraId="687FE7A8" w14:textId="6BD4BD2D" w:rsidR="006F435C" w:rsidRDefault="006F435C" w:rsidP="0015333E">
      <w:r>
        <w:rPr>
          <w:rFonts w:hint="eastAsia"/>
        </w:rPr>
        <w:t>F</w:t>
      </w:r>
      <w:r>
        <w:t>unction getdate will convert the timestamp to the 2000-08-04 02:05:32 format.</w:t>
      </w:r>
    </w:p>
    <w:p w14:paraId="5B6A6168" w14:textId="1B27A894" w:rsidR="00ED1871" w:rsidRDefault="00ED1871" w:rsidP="0015333E"/>
    <w:p w14:paraId="5B7AE86A" w14:textId="115B6B42" w:rsidR="00ED1871" w:rsidRDefault="00ED1871" w:rsidP="0015333E">
      <w:r>
        <w:rPr>
          <w:rFonts w:hint="eastAsia"/>
        </w:rPr>
        <w:t>C</w:t>
      </w:r>
      <w:r>
        <w:t>SS</w:t>
      </w:r>
    </w:p>
    <w:p w14:paraId="7B2E8B6E" w14:textId="6210F3CC" w:rsidR="00ED1871" w:rsidRDefault="00ED1871" w:rsidP="0015333E">
      <w:pPr>
        <w:rPr>
          <w:rFonts w:hint="eastAsia"/>
        </w:rPr>
      </w:pPr>
      <w:r>
        <w:t>CSS part is mainly about how to make the webpage look pretty.</w:t>
      </w:r>
    </w:p>
    <w:sectPr w:rsidR="00ED187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sTC3tLS0MLMwsDRR0lEKTi0uzszPAykwrAUAdR5C7CwAAAA="/>
  </w:docVars>
  <w:rsids>
    <w:rsidRoot w:val="00BF2889"/>
    <w:rsid w:val="000947EF"/>
    <w:rsid w:val="0015333E"/>
    <w:rsid w:val="00224D78"/>
    <w:rsid w:val="00494362"/>
    <w:rsid w:val="005C0298"/>
    <w:rsid w:val="00627F1B"/>
    <w:rsid w:val="006A2B91"/>
    <w:rsid w:val="006F435C"/>
    <w:rsid w:val="00726AF3"/>
    <w:rsid w:val="007726EF"/>
    <w:rsid w:val="00787A53"/>
    <w:rsid w:val="00845379"/>
    <w:rsid w:val="009D3850"/>
    <w:rsid w:val="00A06EA5"/>
    <w:rsid w:val="00A553A0"/>
    <w:rsid w:val="00BF2889"/>
    <w:rsid w:val="00D0596F"/>
    <w:rsid w:val="00E917E3"/>
    <w:rsid w:val="00EC5E01"/>
    <w:rsid w:val="00ED1871"/>
    <w:rsid w:val="00EF7849"/>
    <w:rsid w:val="00F000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2DE15"/>
  <w15:chartTrackingRefBased/>
  <w15:docId w15:val="{B71577F1-BC59-474C-A1C6-7F747D88E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5">
    <w:name w:val="样式5"/>
    <w:basedOn w:val="a1"/>
    <w:uiPriority w:val="99"/>
    <w:rsid w:val="00E917E3"/>
    <w:rPr>
      <w:rFonts w:ascii="Calibri" w:eastAsia="宋体" w:hAnsi="Calibri" w:cs="Times New Roman"/>
      <w:kern w:val="0"/>
      <w:sz w:val="20"/>
      <w:szCs w:val="20"/>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0</TotalTime>
  <Pages>1</Pages>
  <Words>355</Words>
  <Characters>2026</Characters>
  <Application>Microsoft Office Word</Application>
  <DocSecurity>0</DocSecurity>
  <Lines>16</Lines>
  <Paragraphs>4</Paragraphs>
  <ScaleCrop>false</ScaleCrop>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芷奇</dc:creator>
  <cp:keywords/>
  <dc:description/>
  <cp:lastModifiedBy>刘 芷奇</cp:lastModifiedBy>
  <cp:revision>6</cp:revision>
  <dcterms:created xsi:type="dcterms:W3CDTF">2021-09-04T17:06:00Z</dcterms:created>
  <dcterms:modified xsi:type="dcterms:W3CDTF">2021-09-05T03:46:00Z</dcterms:modified>
</cp:coreProperties>
</file>